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คณะกรรมการเทคนิคด้านเทคโนโลยีสิ่งอำนวยความสะดวกและเครื่องมือแพทย์ครั้งที่</w:t>
      </w:r>
      <w:r>
        <w:t xml:space="preserve"> </w:t>
      </w:r>
      <w:r>
        <w:t xml:space="preserve">6/2564</w:t>
      </w:r>
      <w:r>
        <w:t xml:space="preserve"> </w:t>
      </w: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11.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ำร้อนลวกนี้ การสร้างเนื้อเยื่อของบาดแผลนี่ถ้าหากรักษาไม่เหมาะสมแล้วนี่ อาจจะเป็นอันตรายได้นะครับ ทีนี้นี่ ทางคุณหมอชาริกานี่นะครับ ก็ขอความร่วมมือแล้วก็ขอความอนุเคราะห์เพื่อจะไปทดสอบกับสัตว์นะครับ ในการรักษาแผล ส่งชิ้นตัวแผ่นคอลลาเจนไปให้ทางทีมคุณหมอได้รักษาดูภาพต่อไปครับ ก็อยากเห็นว่ารุ่นที่ 28 เราส่งไปเมื่อวันที่ 28 สิงหาคม จะเห็นว่าสภาพแผลเองนี่ รักษาลักษณะของแผลเองนี่ดีขึ้นมากเลย เพราะว่าตัวคอลลาเจนเป็นตัวที่แผลสร้างเนื้อเยื้อได้ดีขึ้นครับ ต่อไปครับ ผลงานที่สร้างแรงดันลบเครื่องสร้างแรงดันลบ เรื่อง COVID นี่ เริ่มระบาดในเมืองไทย ทางทีมวิจัย ร่วมมือกับทางเอกชน ได้ทำโครงการในการสร้างแคปซูลแรงดันความดันลบ สำหรับการแพร่เชื้อนะครับ แล้วก็ผลของโครงการนี้ ก็ได้เครื่องสร้างแรงดันลบอันนี้ขึ้นมา ซึ่งเครื่องนี้เองนี่เราก็ได้ส่งต่อไปยังโรงพยาบาลรามา ต่อไปครับ ไปใช้ประกอบกับเครื่องช่วยหาไวรัส ซึ่งได้รับมาจาไทยยามาฮาอีกทีหนึ่ง แล้วทางทีมวิจัยเองเครื่องที่สร้างนี่มาติดตั้งแล้วก็ประกอบให้ แล้วก็ใช้อยู่ในที่โรงพยาบาลรามาอยู่นะครับ ต่อไปครับ อันนี้ก็จะเป็นระบบการเรียนรู้สำหรับบุคคลบุคคลที่บกพร่องทางการเรียนรู้นี่ ที่ช่วยให้นักเรียนสามารถสะกดคำได้ถูกยิ่งขึ้นเรียนรู้ในการเรียนรู้สะกดคำนะคะ ลักษณะของการทำงานนี้เอง สามารถที่จะคีย์ พิมพ์ตัวอักษรพิมพ์คำ ขึ้นต้นอักษร ตัวระบบตัวซอฟต์แวร์ก็จะเลือกศัพท์ ทางนักเรียนก็สามารถที่จะเลือกศัพท์ได้ หรือพิมพ์คำที่ต้องการพิมพ์ แล้วก็ตรวจสอบแสดงคำ ถูกต้องขึ้นมาได้นะครับ ถัดไปครับ นั้นเองนี่ก็ยังสามารถช่วยตรวจสอบของการพิมพ์ด้วยว่าคำไหนถูกต้อง มีคำไหนถูก คำไหนผิด ต่อไปครับ ช่วยในการพิมพ์นะครับ ว่าคำที่พิมพ์พิมพ์ว่าคำที่พิมพ์นี่ว่าคำที่ถูกต้องควรจะพิมพ์ว่าอย่างไรครับ ถัดไปครับ นี้เองนี่ เราได้จัดส่ง ให้กับสมาคมส่งเสริมศักยภาพบกพร่องทางการเรียนรู้ของประเทศไทยนะครับ อันนี้เราส่งมอบไปให้แล้วนะครับ ส่งมอบให้คุณครู แล้วก็ได้นำไปใช้สอนให้กับนักเรียนที่มีความบกพร่องนะครับ แล้วก็ถัดไปครับ อันนี้ก็จะเป็นอีกโปรแกรมหนึ่งที่อยู่ในโครงการนะครับ ก็คือเป็นระบบบริการช่วยเขียนภาษาไทยตามจินตภาพ ตัวนี้เองจะช่วยให้นักเรียนสามารถที่จะสร้างประโยคได้อย่างถูกต้องและยาวขึ้นนะครับ โดยใช้ภาพมาเป็นสื่อ ถัดไปครับ การทำงานของมันนี่เอง ทางซอฟต์แวร์เองก็จะ… ต่อไปครับ จะขึ้นมาเป็นลักษณะเป็นภาพ เป็นสื่อ แล้วก็มีลักษณะของการทำงาน แล้วก็ให้นักเรียนตอบคำถามเป็นข้อ ๆ ตอบคำถามเป็นข้อ ๆ อย่างยกตัวอย่างนักเรียนก็จะตอบว่าแมว ก็จะตอบไปเรื่อย ๆ ต่อไปครับ พอตอบเสร็จแล้ว ทางตัวซอฟต์แวร์เอง ก็จะทำคำศัพท์เหล่านี้ไปจัดเรียงมาจัดเรียงว่าตอบอะไรบ้าง แล้วก็จะช่วยให้นักเรียนนำศัพท์พวกนี้มามาเรียงเป็นประโยค สามารถที่จะสร้างประโยคได้ยาวขึ้น ถัดไปครับ โดยตัวซอฟต์แวร์อันนี้เองนี่ ทางทีมวิจัย ทาง A-MED เองนี่ ส่งมอบให้กับทางสมาคม ส่งเสริมบุคคลบกพร่องทางการได้ยินแห่งประเทศไทย นะครับ 70 Accouts ทางสมาคมเองนี่ก็นำไปแจกจ่ายให้กับเครือข่าย ของสมาคมเพื่อใช้ประโยชน์ต่อไปนะครับ อันนี้หน้ากากอนามัยนะครับ หน้ากากอนามัยอันนี้เองนี่ เป็นผลของการต่อเนื่องจากโครงการขยายโครงการผลิต อันนี้ของ ดร.นฤพรนะครับ นี่สืบเนื่องมาจากว่าที่จะรับ License แล้วนี่ ก็ได้ทำโครงการขยายการผลิตขึ้นมาก่อนก่อนนะครับ แล้วก็ได้กำลังการผลิต ผลรับของกำลังการผลิตเป็นนำยาเคลือบ ทีมวิจัยก็เลยนำน้ำยาเคลือบก็เลยนำน้ำยาเคลือบมาผลิต มาเคลือบผ้าแล้วก็ผลิตเป็นหน้ากากนะครับ เป็นหน้ากากอนามัยนะครับ ซึ่งก่อนหน้าโครงการก่อนหน้าโครงการนี้นี่ รูปร่างของหน้ากากด้านซ้ายนะครับ จากโครงการล่าสุดนี่ก็จะเป็นจากหน้าถัดไปครับ เราก็ได้นำหน้ากากที่เราผลิตไปส่งมอบให้กับโรงพยาบาล อาจจะมองยากหน่อยนะครับ 14 โรงพยาบาล 14 สถานพยาบาลนะครับ จำนวน 225,000 ชิ้นนะครับ โอ.เค. ครับ จบแล้วครับ ขอบคุณครับ // ขอบคุณมากครับ มารายงานเป็นระยะ ๆ ให้ทราบ เชิญครับ เชิญเลขาฯ ครับ ไปวาระสุดท้ายนะคะ ก็เป็นการนัดประชุมครั้งต่อไป 26 สิงหาคม ตอนบ่ายค่ะ // โอ.เค. ครับ ขอบคุณนะครับ ท่านกรรมการอื่นมีอะไรไหม ถ้าไม่มีอะไรก็ขอบคุณทุกท่านมากนะครับ ขอปิดประชุมนะครับ ขอให้ทุกคนรักษาตัวเองให้ปลอดภัยนะครับ โควิดมันไม่เข้าใครออกใคร แล้วมันก็ใกล้ตัวเราทุกวัน ๆ นะครับ โอ.เค. นะครับ ขอบคุณ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คณะกรรมการเทคนิคด้านเทคโนโลยีสิ่งอำนวยความสะดวกและเครื่องมือแพทย์ครั้งที่ 6/2564 วันศุกร์ที่ 23 กรกฎาคม 2564 เวลา 09.00 – 12.00 น.</dc:title>
  <dc:creator/>
  <cp:keywords/>
  <dcterms:created xsi:type="dcterms:W3CDTF">2021-07-23T07:49:32Z</dcterms:created>
  <dcterms:modified xsi:type="dcterms:W3CDTF">2021-07-23T07: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กรกฎาคม 2564 เวลา 11.56 น.</vt:lpwstr>
  </property>
  <property fmtid="{D5CDD505-2E9C-101B-9397-08002B2CF9AE}" pid="3" name="subtitle">
    <vt:lpwstr/>
  </property>
</Properties>
</file>